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5BCCFA6B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B239D">
        <w:t>2</w:t>
      </w:r>
      <w:proofErr w:type="spellStart"/>
      <w:r w:rsidR="002E4398">
        <w:rPr>
          <w:vertAlign w:val="superscript"/>
          <w:lang w:val="en-AU"/>
        </w:rPr>
        <w:t>nd</w:t>
      </w:r>
      <w:proofErr w:type="spellEnd"/>
      <w:r w:rsidR="00A02243">
        <w:t xml:space="preserve"> </w:t>
      </w:r>
      <w:r w:rsidR="002E4398">
        <w:t>June</w:t>
      </w:r>
      <w:r w:rsidRPr="00AC066C">
        <w:t xml:space="preserve"> 2022</w:t>
      </w:r>
    </w:p>
    <w:p w14:paraId="75E979A7" w14:textId="77777777" w:rsidR="00ED12D9" w:rsidRPr="009B239D" w:rsidRDefault="00ED12D9" w:rsidP="00AC066C">
      <w:pPr>
        <w:pStyle w:val="a3"/>
        <w:rPr>
          <w:lang w:val="en-AU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5D961DBE" w:rsidR="002B51BF" w:rsidRPr="002B51BF" w:rsidRDefault="002E4398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7DACDFE1" w:rsidR="00664E1A" w:rsidRDefault="002E4398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20B8A9DD" w:rsidR="00A02243" w:rsidRDefault="002E4398" w:rsidP="004E20F2">
      <w:pPr>
        <w:pStyle w:val="a3"/>
      </w:pPr>
      <w:r>
        <w:t>None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6447D3C6" w14:textId="079D3167" w:rsidR="00CC7BFB" w:rsidRDefault="00535B91" w:rsidP="00AC066C">
      <w:pPr>
        <w:pStyle w:val="a3"/>
      </w:pPr>
      <w:r>
        <w:t>Renew tasks after client feedback.</w:t>
      </w: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5F2A5358" w:rsidR="00A43FEB" w:rsidRPr="00D24FA6" w:rsidRDefault="009B239D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09694" w14:textId="77777777" w:rsidR="008E5CB3" w:rsidRDefault="008E5CB3" w:rsidP="00DC7ED1">
      <w:r>
        <w:separator/>
      </w:r>
    </w:p>
  </w:endnote>
  <w:endnote w:type="continuationSeparator" w:id="0">
    <w:p w14:paraId="1B8BA99A" w14:textId="77777777" w:rsidR="008E5CB3" w:rsidRDefault="008E5CB3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BC8D0" w14:textId="77777777" w:rsidR="008E5CB3" w:rsidRDefault="008E5CB3" w:rsidP="00DC7ED1">
      <w:r>
        <w:separator/>
      </w:r>
    </w:p>
  </w:footnote>
  <w:footnote w:type="continuationSeparator" w:id="0">
    <w:p w14:paraId="6E4D9763" w14:textId="77777777" w:rsidR="008E5CB3" w:rsidRDefault="008E5CB3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A6C02"/>
    <w:rsid w:val="002B51BF"/>
    <w:rsid w:val="002E4398"/>
    <w:rsid w:val="00400665"/>
    <w:rsid w:val="00423EB2"/>
    <w:rsid w:val="004A446E"/>
    <w:rsid w:val="004E20F2"/>
    <w:rsid w:val="005155F3"/>
    <w:rsid w:val="00535B91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0626"/>
    <w:rsid w:val="00867A4E"/>
    <w:rsid w:val="008A4333"/>
    <w:rsid w:val="008E5CB3"/>
    <w:rsid w:val="008F2B63"/>
    <w:rsid w:val="00953F27"/>
    <w:rsid w:val="009A53B3"/>
    <w:rsid w:val="009B239D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2</cp:revision>
  <dcterms:created xsi:type="dcterms:W3CDTF">2022-03-12T08:47:00Z</dcterms:created>
  <dcterms:modified xsi:type="dcterms:W3CDTF">2022-06-05T11:11:00Z</dcterms:modified>
</cp:coreProperties>
</file>